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62FFB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4820BAB3" w14:textId="09A2673A" w:rsidR="007F6E6D" w:rsidRPr="00527A30" w:rsidRDefault="0024506A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1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Milestone Description</w:t>
      </w:r>
    </w:p>
    <w:p w14:paraId="5E2F0796" w14:textId="5F974152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</w:t>
      </w:r>
      <w:r w:rsidR="0024506A" w:rsidRPr="00527A30">
        <w:rPr>
          <w:rFonts w:ascii="Arial" w:hAnsi="Arial" w:cs="Arial"/>
          <w:sz w:val="24"/>
          <w:szCs w:val="24"/>
        </w:rPr>
        <w:t>.1</w:t>
      </w:r>
      <w:r w:rsidR="0024506A" w:rsidRPr="00527A30">
        <w:rPr>
          <w:rFonts w:ascii="Arial" w:hAnsi="Arial" w:cs="Arial"/>
          <w:sz w:val="24"/>
          <w:szCs w:val="24"/>
        </w:rPr>
        <w:t>．</w:t>
      </w:r>
      <w:r w:rsidR="0024506A" w:rsidRPr="00527A30">
        <w:rPr>
          <w:rFonts w:ascii="Arial" w:hAnsi="Arial" w:cs="Arial"/>
          <w:sz w:val="24"/>
          <w:szCs w:val="24"/>
        </w:rPr>
        <w:t>Milestone name</w:t>
      </w:r>
      <w:r w:rsidRPr="00527A30">
        <w:rPr>
          <w:rFonts w:ascii="Arial" w:hAnsi="Arial" w:cs="Arial"/>
          <w:sz w:val="24"/>
          <w:szCs w:val="24"/>
        </w:rPr>
        <w:t> </w:t>
      </w:r>
    </w:p>
    <w:p w14:paraId="7E316685" w14:textId="0E552D81" w:rsidR="00B86BC8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24506A" w:rsidRPr="00527A30">
        <w:rPr>
          <w:rFonts w:ascii="Arial" w:hAnsi="Arial" w:cs="Arial"/>
          <w:sz w:val="24"/>
          <w:szCs w:val="24"/>
        </w:rPr>
        <w:tab/>
      </w:r>
      <w:r w:rsidR="00E179FA">
        <w:rPr>
          <w:rFonts w:ascii="Arial" w:hAnsi="Arial" w:cs="Arial"/>
          <w:sz w:val="24"/>
          <w:szCs w:val="24"/>
        </w:rPr>
        <w:t>Proposal.</w:t>
      </w:r>
    </w:p>
    <w:p w14:paraId="26AB0BCA" w14:textId="77777777" w:rsidR="001633B6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0C1FA2C" w14:textId="0375B983" w:rsidR="007F6E6D" w:rsidRPr="00527A30" w:rsidRDefault="0024506A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2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>Main task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39C2C28F" w14:textId="2D830775" w:rsidR="00300079" w:rsidRPr="00BD2724" w:rsidRDefault="001633B6" w:rsidP="00BD2724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BD2724">
        <w:rPr>
          <w:rFonts w:ascii="Arial" w:hAnsi="Arial" w:cs="Arial"/>
          <w:sz w:val="24"/>
          <w:szCs w:val="24"/>
        </w:rPr>
        <w:t>Complete</w:t>
      </w:r>
      <w:r w:rsidR="00300079" w:rsidRPr="00BD2724">
        <w:rPr>
          <w:rFonts w:ascii="Arial" w:hAnsi="Arial" w:cs="Arial"/>
          <w:sz w:val="24"/>
          <w:szCs w:val="24"/>
        </w:rPr>
        <w:t>d</w:t>
      </w:r>
      <w:r w:rsidRPr="00BD2724">
        <w:rPr>
          <w:rFonts w:ascii="Arial" w:hAnsi="Arial" w:cs="Arial"/>
          <w:sz w:val="24"/>
          <w:szCs w:val="24"/>
        </w:rPr>
        <w:t xml:space="preserve"> requirement survey, requirement analysis, system analysis (including risk analysis, resource analysis, technical analysis)</w:t>
      </w:r>
      <w:r w:rsidR="00300079" w:rsidRPr="00BD2724">
        <w:rPr>
          <w:rFonts w:ascii="Arial" w:hAnsi="Arial" w:cs="Arial"/>
          <w:sz w:val="24"/>
          <w:szCs w:val="24"/>
        </w:rPr>
        <w:t>.</w:t>
      </w:r>
    </w:p>
    <w:p w14:paraId="16C1CCAD" w14:textId="3370C13C" w:rsidR="00300079" w:rsidRPr="00BD2724" w:rsidRDefault="00300079" w:rsidP="00BD2724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BD2724">
        <w:rPr>
          <w:rFonts w:ascii="Arial" w:hAnsi="Arial" w:cs="Arial"/>
          <w:sz w:val="24"/>
          <w:szCs w:val="24"/>
        </w:rPr>
        <w:t>Requirements management (collecting client’s requirements and confirmation requirements),</w:t>
      </w:r>
    </w:p>
    <w:p w14:paraId="4C9C77BF" w14:textId="58AD9ED4" w:rsidR="007F6E6D" w:rsidRPr="00BD2724" w:rsidRDefault="00300079" w:rsidP="00BD2724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BD2724">
        <w:rPr>
          <w:rFonts w:ascii="Arial" w:hAnsi="Arial" w:cs="Arial"/>
          <w:sz w:val="24"/>
          <w:szCs w:val="24"/>
        </w:rPr>
        <w:t>Prepared</w:t>
      </w:r>
      <w:r w:rsidR="001633B6" w:rsidRPr="00BD2724">
        <w:rPr>
          <w:rFonts w:ascii="Arial" w:hAnsi="Arial" w:cs="Arial"/>
          <w:sz w:val="24"/>
          <w:szCs w:val="24"/>
        </w:rPr>
        <w:t xml:space="preserve"> bid document</w:t>
      </w:r>
      <w:r w:rsidRPr="00BD2724">
        <w:rPr>
          <w:rFonts w:ascii="Arial" w:hAnsi="Arial" w:cs="Arial"/>
          <w:sz w:val="24"/>
          <w:szCs w:val="24"/>
        </w:rPr>
        <w:t xml:space="preserve"> and proposal document</w:t>
      </w:r>
      <w:r w:rsidR="001633B6" w:rsidRPr="00BD2724">
        <w:rPr>
          <w:rFonts w:ascii="Arial" w:hAnsi="Arial" w:cs="Arial"/>
          <w:sz w:val="24"/>
          <w:szCs w:val="24"/>
        </w:rPr>
        <w:t>.</w:t>
      </w:r>
    </w:p>
    <w:p w14:paraId="38BE82A3" w14:textId="77777777" w:rsidR="001633B6" w:rsidRPr="00527A30" w:rsidRDefault="001633B6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BCB619F" w14:textId="0942FC52" w:rsidR="007F6E6D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</w:t>
      </w:r>
      <w:r w:rsidR="007F6E6D" w:rsidRPr="00527A30">
        <w:rPr>
          <w:rFonts w:ascii="Arial" w:hAnsi="Arial" w:cs="Arial"/>
          <w:sz w:val="24"/>
          <w:szCs w:val="24"/>
        </w:rPr>
        <w:t>3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 xml:space="preserve">Describe the achievements in this milestone. 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0CC0531D" w14:textId="0A439C8B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1633B6" w:rsidRPr="00527A30">
        <w:rPr>
          <w:rFonts w:ascii="Arial" w:hAnsi="Arial" w:cs="Arial"/>
          <w:sz w:val="24"/>
          <w:szCs w:val="24"/>
        </w:rPr>
        <w:tab/>
        <w:t>Bid document</w:t>
      </w:r>
      <w:r w:rsidR="00FB5B29">
        <w:rPr>
          <w:rFonts w:ascii="Arial" w:hAnsi="Arial" w:cs="Arial"/>
          <w:sz w:val="24"/>
          <w:szCs w:val="24"/>
        </w:rPr>
        <w:t>, proposal document.</w:t>
      </w:r>
    </w:p>
    <w:p w14:paraId="5E33E893" w14:textId="77777777" w:rsidR="00FA7983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55F749C" w14:textId="34729E66" w:rsidR="007F6E6D" w:rsidRPr="00527A30" w:rsidRDefault="00FA7983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2.</w:t>
      </w:r>
      <w:r w:rsidR="001633B6" w:rsidRPr="00527A30">
        <w:rPr>
          <w:rFonts w:ascii="Arial" w:hAnsi="Arial" w:cs="Arial"/>
          <w:sz w:val="28"/>
          <w:szCs w:val="28"/>
        </w:rPr>
        <w:t xml:space="preserve">  Milestone</w:t>
      </w:r>
      <w:r w:rsidR="007F6E6D" w:rsidRPr="00527A30">
        <w:rPr>
          <w:rFonts w:ascii="Arial" w:hAnsi="Arial" w:cs="Arial"/>
          <w:sz w:val="28"/>
          <w:szCs w:val="28"/>
        </w:rPr>
        <w:t> </w:t>
      </w:r>
      <w:r w:rsidR="001633B6" w:rsidRPr="00527A30">
        <w:rPr>
          <w:rFonts w:ascii="Arial" w:hAnsi="Arial" w:cs="Arial"/>
          <w:sz w:val="28"/>
          <w:szCs w:val="28"/>
        </w:rPr>
        <w:t>Summary</w:t>
      </w:r>
    </w:p>
    <w:p w14:paraId="5A095D29" w14:textId="6B03B702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1 Milestone schedule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W w:w="9096" w:type="dxa"/>
        <w:tblInd w:w="113" w:type="dxa"/>
        <w:tblLook w:val="04A0" w:firstRow="1" w:lastRow="0" w:firstColumn="1" w:lastColumn="0" w:noHBand="0" w:noVBand="1"/>
      </w:tblPr>
      <w:tblGrid>
        <w:gridCol w:w="2100"/>
        <w:gridCol w:w="6996"/>
      </w:tblGrid>
      <w:tr w:rsidR="007F6E6D" w:rsidRPr="00527A30" w14:paraId="14AA952C" w14:textId="77777777" w:rsidTr="00A91D51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A490AE" w14:textId="0BB75094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Planned due date</w:t>
            </w:r>
          </w:p>
        </w:tc>
        <w:tc>
          <w:tcPr>
            <w:tcW w:w="6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4F1378" w14:textId="74DABD92" w:rsidR="007F6E6D" w:rsidRPr="006E2924" w:rsidRDefault="006E2924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th March 2020</w:t>
            </w:r>
            <w:bookmarkEnd w:id="0"/>
            <w:bookmarkEnd w:id="1"/>
          </w:p>
        </w:tc>
      </w:tr>
      <w:tr w:rsidR="007F6E6D" w:rsidRPr="00527A30" w14:paraId="64027797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983C3" w14:textId="6C88D8AC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Actual due date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0B452" w14:textId="713E6E94" w:rsidR="007F6E6D" w:rsidRPr="006E2924" w:rsidRDefault="0042309A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0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6E2924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April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</w:p>
        </w:tc>
      </w:tr>
      <w:tr w:rsidR="007F6E6D" w:rsidRPr="00527A30" w14:paraId="58179E5A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B2D8D6" w14:textId="4DCD80B7" w:rsidR="007F6E6D" w:rsidRPr="00527A30" w:rsidRDefault="001633B6" w:rsidP="005F0B7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27A3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Reason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882ECC" w14:textId="77777777" w:rsidR="005F0B74" w:rsidRDefault="00A91D51" w:rsidP="005F0B74">
            <w:pPr>
              <w:pStyle w:val="ListParagraph"/>
              <w:widowControl/>
              <w:numPr>
                <w:ilvl w:val="0"/>
                <w:numId w:val="1"/>
              </w:numPr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2" w:name="OLE_LINK9"/>
            <w:bookmarkStart w:id="3" w:name="OLE_LINK10"/>
            <w:r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A teammate left our team. We red</w:t>
            </w:r>
            <w:r w:rsidR="005F0B74"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id</w:t>
            </w:r>
            <w:r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project plan and reschedule</w:t>
            </w:r>
            <w:r w:rsidR="005F0B74"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d</w:t>
            </w:r>
            <w:r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the responsibility of each teammate. </w:t>
            </w:r>
          </w:p>
          <w:bookmarkEnd w:id="2"/>
          <w:bookmarkEnd w:id="3"/>
          <w:p w14:paraId="0EF0CB16" w14:textId="77777777" w:rsidR="007F6E6D" w:rsidRDefault="005F0B74" w:rsidP="005F0B74">
            <w:pPr>
              <w:pStyle w:val="ListParagraph"/>
              <w:widowControl/>
              <w:numPr>
                <w:ilvl w:val="0"/>
                <w:numId w:val="1"/>
              </w:numPr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Changed requirement scope with the client. </w:t>
            </w:r>
          </w:p>
          <w:p w14:paraId="613562AE" w14:textId="34B2E469" w:rsidR="005F0B74" w:rsidRPr="005F0B74" w:rsidRDefault="001B0C60" w:rsidP="005F0B74">
            <w:pPr>
              <w:pStyle w:val="ListParagraph"/>
              <w:widowControl/>
              <w:numPr>
                <w:ilvl w:val="0"/>
                <w:numId w:val="1"/>
              </w:numPr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Communication issue</w:t>
            </w:r>
            <w:r w:rsidR="005F0B7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.</w:t>
            </w:r>
          </w:p>
        </w:tc>
      </w:tr>
    </w:tbl>
    <w:p w14:paraId="64D56646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8065E12" w14:textId="13E984DC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55319E" w14:textId="41B5CB76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2 Milestone progres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126"/>
        <w:gridCol w:w="2268"/>
      </w:tblGrid>
      <w:tr w:rsidR="00C60DAC" w:rsidRPr="00527A30" w14:paraId="5E5F18CC" w14:textId="77777777" w:rsidTr="00E56225">
        <w:tc>
          <w:tcPr>
            <w:tcW w:w="2547" w:type="dxa"/>
          </w:tcPr>
          <w:p w14:paraId="0D6E0677" w14:textId="47108F0C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lastRenderedPageBreak/>
              <w:t>Team member</w:t>
            </w:r>
          </w:p>
        </w:tc>
        <w:tc>
          <w:tcPr>
            <w:tcW w:w="2410" w:type="dxa"/>
          </w:tcPr>
          <w:p w14:paraId="50FAC492" w14:textId="1D65B1F6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Planned</w:t>
            </w:r>
            <w:r w:rsidR="0042309A" w:rsidRP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309A">
              <w:rPr>
                <w:rFonts w:ascii="Arial" w:hAnsi="Arial" w:cs="Arial"/>
                <w:sz w:val="24"/>
                <w:szCs w:val="24"/>
              </w:rPr>
              <w:t>total hours</w:t>
            </w:r>
          </w:p>
        </w:tc>
        <w:tc>
          <w:tcPr>
            <w:tcW w:w="2126" w:type="dxa"/>
          </w:tcPr>
          <w:p w14:paraId="3F53E301" w14:textId="36689684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Actual total hours</w:t>
            </w:r>
          </w:p>
        </w:tc>
        <w:tc>
          <w:tcPr>
            <w:tcW w:w="2268" w:type="dxa"/>
          </w:tcPr>
          <w:p w14:paraId="103863F3" w14:textId="5930BD89" w:rsidR="00C60DAC" w:rsidRPr="00527A30" w:rsidRDefault="00C60DAC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C60DAC" w:rsidRPr="00527A30" w14:paraId="721940D0" w14:textId="77777777" w:rsidTr="00E56225">
        <w:tc>
          <w:tcPr>
            <w:tcW w:w="2547" w:type="dxa"/>
          </w:tcPr>
          <w:p w14:paraId="01473ACE" w14:textId="146E4B63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Michael</w:t>
            </w:r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(</w:t>
            </w:r>
            <w:proofErr w:type="spellStart"/>
            <w:r w:rsidRPr="00527A30">
              <w:rPr>
                <w:rFonts w:ascii="Arial" w:hAnsi="Arial" w:cs="Arial"/>
                <w:sz w:val="24"/>
                <w:szCs w:val="24"/>
              </w:rPr>
              <w:t>Guozhi</w:t>
            </w:r>
            <w:proofErr w:type="spellEnd"/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Yin)</w:t>
            </w:r>
          </w:p>
        </w:tc>
        <w:tc>
          <w:tcPr>
            <w:tcW w:w="2410" w:type="dxa"/>
          </w:tcPr>
          <w:p w14:paraId="24A7AB82" w14:textId="3F95F013" w:rsidR="00C60DAC" w:rsidRPr="00527A30" w:rsidRDefault="001B0C60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C60DAC" w:rsidRPr="00527A30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126" w:type="dxa"/>
          </w:tcPr>
          <w:p w14:paraId="4F6B5652" w14:textId="74043B40" w:rsidR="00C60DAC" w:rsidRPr="00527A30" w:rsidRDefault="00FA023D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  <w:r w:rsidR="001B0C60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63DB60B1" w14:textId="7C9F3BD2" w:rsidR="00C60DAC" w:rsidRPr="00527A30" w:rsidRDefault="00E56225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bookmarkStart w:id="4" w:name="OLE_LINK5"/>
            <w:bookmarkStart w:id="5" w:name="OLE_LINK6"/>
            <w:r>
              <w:rPr>
                <w:rFonts w:ascii="Arial" w:hAnsi="Arial" w:cs="Arial"/>
                <w:sz w:val="24"/>
                <w:szCs w:val="24"/>
              </w:rPr>
              <w:t>Personnel change</w:t>
            </w:r>
            <w:bookmarkEnd w:id="4"/>
            <w:bookmarkEnd w:id="5"/>
          </w:p>
        </w:tc>
      </w:tr>
      <w:tr w:rsidR="00C60DAC" w:rsidRPr="00527A30" w14:paraId="55393082" w14:textId="77777777" w:rsidTr="00E56225">
        <w:tc>
          <w:tcPr>
            <w:tcW w:w="2547" w:type="dxa"/>
          </w:tcPr>
          <w:p w14:paraId="4DD85596" w14:textId="4627ABE1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Cong Shang</w:t>
            </w:r>
          </w:p>
        </w:tc>
        <w:tc>
          <w:tcPr>
            <w:tcW w:w="2410" w:type="dxa"/>
          </w:tcPr>
          <w:p w14:paraId="7F58363A" w14:textId="1A4A3133" w:rsidR="00C60DAC" w:rsidRPr="00527A30" w:rsidRDefault="001B0C60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2126" w:type="dxa"/>
          </w:tcPr>
          <w:p w14:paraId="76254DFF" w14:textId="7CAC352A" w:rsidR="00C60DAC" w:rsidRPr="00527A30" w:rsidRDefault="001B0C60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4</w:t>
            </w:r>
          </w:p>
        </w:tc>
        <w:tc>
          <w:tcPr>
            <w:tcW w:w="2268" w:type="dxa"/>
          </w:tcPr>
          <w:p w14:paraId="102E2474" w14:textId="178E40FD" w:rsidR="00C60DAC" w:rsidRPr="00527A30" w:rsidRDefault="00E56225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nel change</w:t>
            </w:r>
          </w:p>
        </w:tc>
      </w:tr>
    </w:tbl>
    <w:p w14:paraId="764B55CA" w14:textId="77777777" w:rsidR="00C60DAC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A8CD678" w14:textId="5B1ED5F1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6D3CDAB2" w14:textId="7D294C54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346230FF" w14:textId="16F977AC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3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Project Risk</w:t>
      </w:r>
      <w:r w:rsidR="00B848A2">
        <w:rPr>
          <w:rFonts w:ascii="Arial" w:hAnsi="Arial" w:cs="Arial"/>
          <w:sz w:val="28"/>
          <w:szCs w:val="28"/>
        </w:rPr>
        <w:t xml:space="preserve"> And Solution</w:t>
      </w:r>
    </w:p>
    <w:p w14:paraId="5E73ACED" w14:textId="7ADBBE2A" w:rsidR="007F6E6D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 xml:space="preserve">3.1. </w:t>
      </w:r>
      <w:r w:rsidR="00B848A2">
        <w:rPr>
          <w:rFonts w:ascii="Arial" w:hAnsi="Arial" w:cs="Arial"/>
          <w:sz w:val="24"/>
          <w:szCs w:val="24"/>
        </w:rPr>
        <w:t>Project r</w:t>
      </w:r>
      <w:r w:rsidRPr="00527A30">
        <w:rPr>
          <w:rFonts w:ascii="Arial" w:hAnsi="Arial" w:cs="Arial"/>
          <w:sz w:val="24"/>
          <w:szCs w:val="24"/>
        </w:rPr>
        <w:t>isk</w:t>
      </w:r>
      <w:r w:rsidR="00B848A2">
        <w:rPr>
          <w:rFonts w:ascii="Arial" w:hAnsi="Arial" w:cs="Arial"/>
          <w:sz w:val="24"/>
          <w:szCs w:val="24"/>
        </w:rPr>
        <w:t xml:space="preserve"> and solution</w:t>
      </w:r>
    </w:p>
    <w:p w14:paraId="1A652CDF" w14:textId="77777777" w:rsidR="00B848A2" w:rsidRDefault="00B848A2" w:rsidP="00B848A2">
      <w:pPr>
        <w:widowControl/>
        <w:spacing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</w:rPr>
        <w:t xml:space="preserve">Personnel risk: </w:t>
      </w:r>
      <w:r w:rsidRPr="00B848A2">
        <w:rPr>
          <w:rFonts w:ascii="Arial" w:eastAsia="Times New Roman" w:hAnsi="Arial" w:cs="Arial"/>
          <w:color w:val="000000"/>
          <w:kern w:val="0"/>
          <w:sz w:val="24"/>
          <w:szCs w:val="24"/>
        </w:rPr>
        <w:t>A teammate left our team</w:t>
      </w:r>
      <w:r>
        <w:rPr>
          <w:rFonts w:ascii="Arial" w:eastAsia="Times New Roman" w:hAnsi="Arial" w:cs="Arial"/>
          <w:color w:val="000000"/>
          <w:kern w:val="0"/>
          <w:sz w:val="24"/>
          <w:szCs w:val="24"/>
        </w:rPr>
        <w:t>.</w:t>
      </w:r>
    </w:p>
    <w:p w14:paraId="51EE6210" w14:textId="52EC4AE7" w:rsidR="00B848A2" w:rsidRPr="00B848A2" w:rsidRDefault="00B848A2" w:rsidP="00B848A2">
      <w:pPr>
        <w:widowControl/>
        <w:spacing w:line="360" w:lineRule="auto"/>
        <w:jc w:val="left"/>
        <w:rPr>
          <w:rFonts w:ascii="Arial" w:eastAsia="Times New Roman" w:hAnsi="Arial" w:cs="Arial"/>
          <w:color w:val="000000"/>
          <w:kern w:val="0"/>
          <w:sz w:val="24"/>
          <w:szCs w:val="24"/>
        </w:rPr>
      </w:pPr>
      <w:r>
        <w:rPr>
          <w:rFonts w:ascii="Arial" w:eastAsia="Times New Roman" w:hAnsi="Arial" w:cs="Arial"/>
          <w:color w:val="000000"/>
          <w:kern w:val="0"/>
          <w:sz w:val="24"/>
          <w:szCs w:val="24"/>
        </w:rPr>
        <w:t>We have to reschedule the project plan and reallocate responsibility for each teammate.</w:t>
      </w:r>
    </w:p>
    <w:p w14:paraId="78754D02" w14:textId="55994F76" w:rsidR="00C60DAC" w:rsidRPr="00527A30" w:rsidRDefault="00B848A2" w:rsidP="00527A30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quirement change with the client</w:t>
      </w:r>
      <w:r w:rsidR="000B10B6">
        <w:rPr>
          <w:rFonts w:ascii="Arial" w:hAnsi="Arial" w:cs="Arial"/>
          <w:sz w:val="24"/>
          <w:szCs w:val="24"/>
        </w:rPr>
        <w:t xml:space="preserve"> (delete donation function)</w:t>
      </w:r>
      <w:r>
        <w:rPr>
          <w:rFonts w:ascii="Arial" w:hAnsi="Arial" w:cs="Arial"/>
          <w:sz w:val="24"/>
          <w:szCs w:val="24"/>
        </w:rPr>
        <w:t>.</w:t>
      </w:r>
    </w:p>
    <w:p w14:paraId="16BDEF72" w14:textId="45F0689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9798BF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</w:t>
      </w:r>
    </w:p>
    <w:p w14:paraId="07A8ABCF" w14:textId="2DF35CDD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4. Next Milestone</w:t>
      </w:r>
      <w:r w:rsidR="00527A30" w:rsidRPr="00527A30">
        <w:rPr>
          <w:rFonts w:ascii="Arial" w:hAnsi="Arial" w:cs="Arial"/>
          <w:sz w:val="28"/>
          <w:szCs w:val="28"/>
        </w:rPr>
        <w:t xml:space="preserve"> Plan</w:t>
      </w:r>
    </w:p>
    <w:p w14:paraId="6C3E5D3A" w14:textId="2DC2587C" w:rsidR="00527A30" w:rsidRDefault="00FA3774" w:rsidP="00527A30">
      <w:pPr>
        <w:spacing w:line="360" w:lineRule="auto"/>
        <w:rPr>
          <w:rFonts w:ascii="Arial" w:hAnsi="Arial" w:cs="Arial"/>
          <w:sz w:val="24"/>
          <w:szCs w:val="24"/>
        </w:rPr>
      </w:pPr>
      <w:bookmarkStart w:id="6" w:name="OLE_LINK3"/>
      <w:bookmarkStart w:id="7" w:name="OLE_LINK4"/>
      <w:r>
        <w:rPr>
          <w:rFonts w:ascii="Arial" w:hAnsi="Arial" w:cs="Arial"/>
          <w:sz w:val="24"/>
          <w:szCs w:val="24"/>
        </w:rPr>
        <w:t xml:space="preserve">Function </w:t>
      </w:r>
      <w:r w:rsidR="00527A30" w:rsidRPr="00527A30">
        <w:rPr>
          <w:rFonts w:ascii="Arial" w:hAnsi="Arial" w:cs="Arial"/>
          <w:sz w:val="24"/>
          <w:szCs w:val="24"/>
        </w:rPr>
        <w:t>management (</w:t>
      </w:r>
      <w:r>
        <w:rPr>
          <w:rFonts w:ascii="Arial" w:hAnsi="Arial" w:cs="Arial"/>
          <w:sz w:val="24"/>
          <w:szCs w:val="24"/>
        </w:rPr>
        <w:t xml:space="preserve">design prototype </w:t>
      </w:r>
      <w:r w:rsidR="00527A30" w:rsidRPr="00527A30">
        <w:rPr>
          <w:rFonts w:ascii="Arial" w:hAnsi="Arial" w:cs="Arial"/>
          <w:sz w:val="24"/>
          <w:szCs w:val="24"/>
        </w:rPr>
        <w:t>and confirmation</w:t>
      </w:r>
      <w:r>
        <w:rPr>
          <w:rFonts w:ascii="Arial" w:hAnsi="Arial" w:cs="Arial"/>
          <w:sz w:val="24"/>
          <w:szCs w:val="24"/>
        </w:rPr>
        <w:t xml:space="preserve"> product functions</w:t>
      </w:r>
      <w:r w:rsidR="00527A30" w:rsidRPr="00527A30">
        <w:rPr>
          <w:rFonts w:ascii="Arial" w:hAnsi="Arial" w:cs="Arial"/>
          <w:sz w:val="24"/>
          <w:szCs w:val="24"/>
        </w:rPr>
        <w:t xml:space="preserve">), </w:t>
      </w:r>
      <w:bookmarkEnd w:id="6"/>
      <w:bookmarkEnd w:id="7"/>
      <w:r w:rsidR="00527A30" w:rsidRPr="00527A30">
        <w:rPr>
          <w:rFonts w:ascii="Arial" w:hAnsi="Arial" w:cs="Arial"/>
          <w:sz w:val="24"/>
          <w:szCs w:val="24"/>
        </w:rPr>
        <w:t>scope management (WBS, WBS dictionary),</w:t>
      </w:r>
      <w:r>
        <w:rPr>
          <w:rFonts w:ascii="Arial" w:hAnsi="Arial" w:cs="Arial"/>
          <w:sz w:val="24"/>
          <w:szCs w:val="24"/>
        </w:rPr>
        <w:t xml:space="preserve"> database design, system analysis and design.</w:t>
      </w:r>
    </w:p>
    <w:p w14:paraId="0DF4B399" w14:textId="7F9AB4C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6D16C322" w14:textId="1D48E511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10887E71" w14:textId="5F67708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590643EF" w14:textId="77777777" w:rsidR="00527A30" w:rsidRP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27A30" w:rsidRPr="00527A30" w:rsidSect="00A91D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4A73E3" w14:textId="77777777" w:rsidR="00782A45" w:rsidRDefault="00782A45" w:rsidP="00C4203A">
      <w:r>
        <w:separator/>
      </w:r>
    </w:p>
  </w:endnote>
  <w:endnote w:type="continuationSeparator" w:id="0">
    <w:p w14:paraId="7B7D2961" w14:textId="77777777" w:rsidR="00782A45" w:rsidRDefault="00782A45" w:rsidP="00C4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12254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D5884A" w14:textId="603DBFEB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7FE094" w14:textId="77777777" w:rsidR="00C4203A" w:rsidRDefault="00C4203A" w:rsidP="00C42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66708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6B968" w14:textId="6579754F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398C24" w14:textId="1F32E469" w:rsidR="00C4203A" w:rsidRDefault="00C4203A" w:rsidP="00C4203A">
    <w:pPr>
      <w:pStyle w:val="Footer"/>
      <w:ind w:right="360"/>
    </w:pPr>
    <w:r>
      <w:t xml:space="preserve">Milestone </w:t>
    </w:r>
    <w:r>
      <w:t>Report</w:t>
    </w:r>
    <w:r w:rsidR="004A0D40">
      <w:t>_Proposal</w:t>
    </w:r>
    <w:bookmarkStart w:id="8" w:name="_GoBack"/>
    <w:bookmarkEnd w:id="8"/>
    <w:r>
      <w:t>.docx</w:t>
    </w:r>
  </w:p>
  <w:p w14:paraId="6E048371" w14:textId="3C2E26A0" w:rsidR="00C4203A" w:rsidRDefault="00C4203A">
    <w:pPr>
      <w:pStyle w:val="Footer"/>
    </w:pPr>
  </w:p>
  <w:p w14:paraId="1B12E706" w14:textId="77777777" w:rsidR="00C4203A" w:rsidRDefault="00C420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89897" w14:textId="77777777" w:rsidR="006A6D2C" w:rsidRDefault="006A6D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B2052" w14:textId="77777777" w:rsidR="00782A45" w:rsidRDefault="00782A45" w:rsidP="00C4203A">
      <w:r>
        <w:separator/>
      </w:r>
    </w:p>
  </w:footnote>
  <w:footnote w:type="continuationSeparator" w:id="0">
    <w:p w14:paraId="6FAB203C" w14:textId="77777777" w:rsidR="00782A45" w:rsidRDefault="00782A45" w:rsidP="00C42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5964F9" w14:textId="77777777" w:rsidR="006A6D2C" w:rsidRDefault="006A6D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369BA" w14:textId="1C39E33C" w:rsidR="00C4203A" w:rsidRPr="00464F89" w:rsidRDefault="00C4203A" w:rsidP="00C4203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76EBE72C" w14:textId="675724CD" w:rsidR="00C4203A" w:rsidRPr="00464F89" w:rsidRDefault="00C4203A" w:rsidP="00C4203A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Milestone Report</w:t>
    </w:r>
  </w:p>
  <w:p w14:paraId="6A82020A" w14:textId="1FE7D743" w:rsidR="00C4203A" w:rsidRDefault="00C4203A">
    <w:pPr>
      <w:pStyle w:val="Header"/>
    </w:pPr>
  </w:p>
  <w:p w14:paraId="75CEFD10" w14:textId="77777777" w:rsidR="00C4203A" w:rsidRDefault="00C420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E1557" w14:textId="77777777" w:rsidR="006A6D2C" w:rsidRDefault="006A6D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03AAA"/>
    <w:multiLevelType w:val="hybridMultilevel"/>
    <w:tmpl w:val="AEF81340"/>
    <w:lvl w:ilvl="0" w:tplc="7598AF24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41342340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C23529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2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YyNLU0tDQyNzJX0lEKTi0uzszPAykwrAUA6lzDciwAAAA="/>
  </w:docVars>
  <w:rsids>
    <w:rsidRoot w:val="007F6E6D"/>
    <w:rsid w:val="000B10B6"/>
    <w:rsid w:val="001633B6"/>
    <w:rsid w:val="00174610"/>
    <w:rsid w:val="001B0C60"/>
    <w:rsid w:val="0024506A"/>
    <w:rsid w:val="00260546"/>
    <w:rsid w:val="00285E7F"/>
    <w:rsid w:val="00300079"/>
    <w:rsid w:val="003B7490"/>
    <w:rsid w:val="0042309A"/>
    <w:rsid w:val="00443C60"/>
    <w:rsid w:val="004A0D40"/>
    <w:rsid w:val="00527A30"/>
    <w:rsid w:val="00573D1A"/>
    <w:rsid w:val="005F0B74"/>
    <w:rsid w:val="006A6D2C"/>
    <w:rsid w:val="006D7EA7"/>
    <w:rsid w:val="006E2924"/>
    <w:rsid w:val="00750243"/>
    <w:rsid w:val="00782A45"/>
    <w:rsid w:val="007F6A9C"/>
    <w:rsid w:val="007F6E6D"/>
    <w:rsid w:val="00873C41"/>
    <w:rsid w:val="008F2FB2"/>
    <w:rsid w:val="00A45803"/>
    <w:rsid w:val="00A91D51"/>
    <w:rsid w:val="00B448EE"/>
    <w:rsid w:val="00B848A2"/>
    <w:rsid w:val="00B86BC8"/>
    <w:rsid w:val="00BD2724"/>
    <w:rsid w:val="00C4203A"/>
    <w:rsid w:val="00C60DAC"/>
    <w:rsid w:val="00D37C3F"/>
    <w:rsid w:val="00D82848"/>
    <w:rsid w:val="00DC2A2B"/>
    <w:rsid w:val="00DC4B1C"/>
    <w:rsid w:val="00E179FA"/>
    <w:rsid w:val="00E30A98"/>
    <w:rsid w:val="00E56225"/>
    <w:rsid w:val="00FA023D"/>
    <w:rsid w:val="00FA3774"/>
    <w:rsid w:val="00FA7983"/>
    <w:rsid w:val="00FB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C769"/>
  <w15:chartTrackingRefBased/>
  <w15:docId w15:val="{CB8AFB5B-FBC8-4D52-B43F-F9428DCA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03A"/>
  </w:style>
  <w:style w:type="paragraph" w:styleId="Footer">
    <w:name w:val="footer"/>
    <w:basedOn w:val="Normal"/>
    <w:link w:val="Foot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03A"/>
  </w:style>
  <w:style w:type="character" w:styleId="PageNumber">
    <w:name w:val="page number"/>
    <w:basedOn w:val="DefaultParagraphFont"/>
    <w:uiPriority w:val="99"/>
    <w:semiHidden/>
    <w:unhideWhenUsed/>
    <w:rsid w:val="00C4203A"/>
  </w:style>
  <w:style w:type="table" w:styleId="TableGrid">
    <w:name w:val="Table Grid"/>
    <w:basedOn w:val="TableNormal"/>
    <w:uiPriority w:val="59"/>
    <w:rsid w:val="00C6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2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803DDBE-AAE4-174B-BB82-ACF7451D1D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icrosoft Office User</cp:lastModifiedBy>
  <cp:revision>92</cp:revision>
  <dcterms:created xsi:type="dcterms:W3CDTF">2020-05-11T06:46:00Z</dcterms:created>
  <dcterms:modified xsi:type="dcterms:W3CDTF">2020-05-13T23:46:00Z</dcterms:modified>
</cp:coreProperties>
</file>